
<file path=[Content_Types].xml><?xml version="1.0" encoding="utf-8"?>
<Types xmlns="http://schemas.openxmlformats.org/package/2006/content-types">
  <Default Extension="doc" ContentType="application/msword"/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41639C" w14:textId="77777777"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</w:t>
      </w:r>
      <w:r w:rsidR="008C2732">
        <w:t>ş</w:t>
      </w:r>
      <w:r>
        <w:t xml:space="preserve">ahıs firması olmamanızdır. </w:t>
      </w:r>
    </w:p>
    <w:p w14:paraId="7C972286" w14:textId="77777777" w:rsidR="00DC18DE" w:rsidRDefault="00DC18DE" w:rsidP="00DC18DE">
      <w:r>
        <w:t>Fuar desteğinde faydalanabilmeniz için gerekli evrak lis</w:t>
      </w:r>
      <w:r w:rsidR="00881D66">
        <w:t>tesi ve devlet desteği hesaplama bilgilerini aşağıda bulabilirsiniz.</w:t>
      </w:r>
      <w:r>
        <w:t xml:space="preserve">. </w:t>
      </w:r>
    </w:p>
    <w:p w14:paraId="4D145A20" w14:textId="77777777"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DF52A7">
        <w:rPr>
          <w:color w:val="FF0000"/>
        </w:rPr>
        <w:t>1</w:t>
      </w:r>
      <w:r w:rsidR="00F41F3C">
        <w:rPr>
          <w:color w:val="FF0000"/>
        </w:rPr>
        <w:t>1</w:t>
      </w:r>
      <w:r w:rsidR="00DF52A7">
        <w:rPr>
          <w:color w:val="FF0000"/>
        </w:rPr>
        <w:t>7</w:t>
      </w:r>
      <w:r w:rsidRPr="007A552A">
        <w:rPr>
          <w:color w:val="FF0000"/>
        </w:rPr>
        <w:t>.000 TL’ye kadar desteklenmektedir.</w:t>
      </w:r>
    </w:p>
    <w:p w14:paraId="20D269C0" w14:textId="77777777" w:rsidR="00DC18DE" w:rsidRDefault="00DC18DE" w:rsidP="00DC18DE">
      <w:r>
        <w:t>1m</w:t>
      </w:r>
      <w:r w:rsidR="008C2732"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belirlenir. </w:t>
      </w:r>
      <w:r w:rsidR="00B82343">
        <w:t>(Kiev Fashion</w:t>
      </w:r>
      <w:r w:rsidR="001B38AD">
        <w:t xml:space="preserve"> 20</w:t>
      </w:r>
      <w:r w:rsidR="00F41F3C">
        <w:t>20</w:t>
      </w:r>
      <w:r w:rsidR="001B38AD">
        <w:t>-</w:t>
      </w:r>
      <w:r w:rsidR="00F41F3C">
        <w:t>1</w:t>
      </w:r>
      <w:r w:rsidR="00DF52A7">
        <w:t xml:space="preserve"> </w:t>
      </w:r>
      <w:r w:rsidR="001B38AD">
        <w:t xml:space="preserve"> </w:t>
      </w:r>
      <w:r>
        <w:t>fuarı m</w:t>
      </w:r>
      <w:r w:rsidR="008C2732">
        <w:t>²</w:t>
      </w:r>
      <w:r>
        <w:t xml:space="preserve"> destek tutar</w:t>
      </w:r>
      <w:r w:rsidR="00B82343">
        <w:t>ı</w:t>
      </w:r>
      <w:r w:rsidR="008214BE">
        <w:t xml:space="preserve"> :</w:t>
      </w:r>
      <w:r w:rsidR="00B82343">
        <w:t>8</w:t>
      </w:r>
      <w:r w:rsidR="00F41F3C">
        <w:t>6</w:t>
      </w:r>
      <w:r w:rsidR="008C2732">
        <w:t>4</w:t>
      </w:r>
      <w:r w:rsidR="00DF52A7">
        <w:t xml:space="preserve"> </w:t>
      </w:r>
      <w:r>
        <w:t>TL olarak açıklanmıştır.)</w:t>
      </w:r>
    </w:p>
    <w:p w14:paraId="432FA259" w14:textId="77777777" w:rsidR="00DC18DE" w:rsidRDefault="00DC18DE" w:rsidP="00DC18DE">
      <w:r>
        <w:t>Katılımcı firmanın alacağı toplam destek miktarı şu şekil</w:t>
      </w:r>
      <w:r w:rsidR="00F41F3C">
        <w:t>d</w:t>
      </w:r>
      <w:r>
        <w:t>e hesaplanmaktadır; Desteğe Esas tutar X  Katılım m</w:t>
      </w:r>
      <w:r w:rsidR="008C2732">
        <w:t>²</w:t>
      </w:r>
      <w:r>
        <w:t xml:space="preserve">si. </w:t>
      </w:r>
    </w:p>
    <w:p w14:paraId="157401A2" w14:textId="77777777" w:rsidR="00DC18DE" w:rsidRDefault="00DC18DE" w:rsidP="00DC18DE">
      <w:r>
        <w:t xml:space="preserve">Örnek vermek gerekirse; </w:t>
      </w:r>
    </w:p>
    <w:p w14:paraId="1E6F5A67" w14:textId="77777777" w:rsidR="00DC18DE" w:rsidRDefault="00DC18DE" w:rsidP="00DC18DE">
      <w:r>
        <w:t>•</w:t>
      </w:r>
      <w:r>
        <w:tab/>
      </w:r>
      <w:r w:rsidR="00DF52A7">
        <w:t>20</w:t>
      </w:r>
      <w:r>
        <w:t xml:space="preserve"> m2 katılım için X </w:t>
      </w:r>
      <w:r w:rsidR="00B82343">
        <w:t>8</w:t>
      </w:r>
      <w:r w:rsidR="00F41F3C">
        <w:t>6</w:t>
      </w:r>
      <w:r w:rsidR="008C2732">
        <w:t>4</w:t>
      </w:r>
      <w:r w:rsidR="00DF52A7">
        <w:t xml:space="preserve"> </w:t>
      </w:r>
      <w:r w:rsidR="0040536A">
        <w:t xml:space="preserve"> T</w:t>
      </w:r>
      <w:r w:rsidR="00215AA2">
        <w:t xml:space="preserve">L = </w:t>
      </w:r>
      <w:r w:rsidR="00B82343">
        <w:t>17.</w:t>
      </w:r>
      <w:r w:rsidR="00F41F3C">
        <w:t>2</w:t>
      </w:r>
      <w:r w:rsidR="008C2732">
        <w:t>80</w:t>
      </w:r>
      <w:r w:rsidR="00582EA3">
        <w:t xml:space="preserve"> </w:t>
      </w:r>
      <w:r>
        <w:t>TL’dir.</w:t>
      </w:r>
    </w:p>
    <w:p w14:paraId="30EBDDE3" w14:textId="77777777" w:rsidR="00DC18DE" w:rsidRDefault="00DC18DE" w:rsidP="00DC18DE">
      <w:r>
        <w:t>•</w:t>
      </w:r>
      <w:r>
        <w:tab/>
      </w:r>
      <w:r w:rsidR="00DF52A7">
        <w:t>24</w:t>
      </w:r>
      <w:r>
        <w:t xml:space="preserve"> m2 katılım için X </w:t>
      </w:r>
      <w:r w:rsidR="00B82343">
        <w:t>8</w:t>
      </w:r>
      <w:r w:rsidR="00F41F3C">
        <w:t>6</w:t>
      </w:r>
      <w:r w:rsidR="008C2732">
        <w:t>4</w:t>
      </w:r>
      <w:r w:rsidR="00DF52A7">
        <w:t xml:space="preserve">  </w:t>
      </w:r>
      <w:r w:rsidR="00215AA2">
        <w:t xml:space="preserve">TL = </w:t>
      </w:r>
      <w:r w:rsidR="008C2732">
        <w:t>20</w:t>
      </w:r>
      <w:r w:rsidR="00B82343">
        <w:t>.</w:t>
      </w:r>
      <w:r w:rsidR="00F41F3C">
        <w:t>73</w:t>
      </w:r>
      <w:r w:rsidR="008C2732">
        <w:t>6</w:t>
      </w:r>
      <w:r>
        <w:t xml:space="preserve"> TL’dir.</w:t>
      </w:r>
    </w:p>
    <w:p w14:paraId="63AC1758" w14:textId="77777777" w:rsidR="00DC18DE" w:rsidRDefault="00DC18DE" w:rsidP="00DC18DE">
      <w:r>
        <w:t>•</w:t>
      </w:r>
      <w:r>
        <w:tab/>
      </w:r>
      <w:r w:rsidR="00DF52A7">
        <w:t>30</w:t>
      </w:r>
      <w:r>
        <w:t xml:space="preserve"> m2 katılım için X </w:t>
      </w:r>
      <w:r w:rsidR="00B82343">
        <w:t>8</w:t>
      </w:r>
      <w:r w:rsidR="00F41F3C">
        <w:t>6</w:t>
      </w:r>
      <w:r w:rsidR="008C2732">
        <w:t>4</w:t>
      </w:r>
      <w:r w:rsidR="00DF52A7">
        <w:t xml:space="preserve">  </w:t>
      </w:r>
      <w:r>
        <w:t xml:space="preserve">TL = </w:t>
      </w:r>
      <w:r w:rsidR="008C2732">
        <w:t>2</w:t>
      </w:r>
      <w:r w:rsidR="00F41F3C">
        <w:t>5</w:t>
      </w:r>
      <w:r w:rsidR="008C2732">
        <w:t>.</w:t>
      </w:r>
      <w:r w:rsidR="00F41F3C">
        <w:t>9</w:t>
      </w:r>
      <w:r w:rsidR="008C2732">
        <w:t>20</w:t>
      </w:r>
      <w:r>
        <w:t xml:space="preserve"> TL’dir.</w:t>
      </w:r>
    </w:p>
    <w:p w14:paraId="5C08688E" w14:textId="77777777" w:rsidR="00DC18DE" w:rsidRDefault="00DC18DE" w:rsidP="00DC18DE">
      <w:r>
        <w:t>•</w:t>
      </w:r>
      <w:r>
        <w:tab/>
      </w:r>
      <w:r w:rsidR="00DF52A7">
        <w:t xml:space="preserve">50 </w:t>
      </w:r>
      <w:r>
        <w:t xml:space="preserve"> m2 katılım için X </w:t>
      </w:r>
      <w:r w:rsidR="008C2732">
        <w:t>8</w:t>
      </w:r>
      <w:r w:rsidR="00F41F3C">
        <w:t>6</w:t>
      </w:r>
      <w:r w:rsidR="008C2732">
        <w:t>4</w:t>
      </w:r>
      <w:r w:rsidR="00DF52A7">
        <w:t xml:space="preserve">  </w:t>
      </w:r>
      <w:r>
        <w:t xml:space="preserve">TL = </w:t>
      </w:r>
      <w:r w:rsidR="00B82343">
        <w:t>4</w:t>
      </w:r>
      <w:r w:rsidR="008C2732">
        <w:t>3</w:t>
      </w:r>
      <w:r w:rsidR="00B82343">
        <w:t>.</w:t>
      </w:r>
      <w:r w:rsidR="00F41F3C">
        <w:t>2</w:t>
      </w:r>
      <w:r w:rsidR="00B82343">
        <w:t>00</w:t>
      </w:r>
      <w:r w:rsidR="00DF52A7">
        <w:t xml:space="preserve"> </w:t>
      </w:r>
      <w:r>
        <w:t xml:space="preserve"> TL’dir</w:t>
      </w:r>
      <w:r w:rsidR="007A552A">
        <w:t xml:space="preserve"> (</w:t>
      </w:r>
      <w:r w:rsidR="00B82343">
        <w:t xml:space="preserve"> Maximum </w:t>
      </w:r>
      <w:r w:rsidR="00DF52A7">
        <w:t>1</w:t>
      </w:r>
      <w:r w:rsidR="00F41F3C">
        <w:t>1</w:t>
      </w:r>
      <w:r w:rsidR="00DF52A7">
        <w:t>7</w:t>
      </w:r>
      <w:r w:rsidR="007A552A">
        <w:t>.000 TL destek alabilirsiniz)</w:t>
      </w:r>
      <w:r>
        <w:t>.</w:t>
      </w:r>
    </w:p>
    <w:p w14:paraId="499FE468" w14:textId="77777777" w:rsidR="007A552A" w:rsidRDefault="007A552A" w:rsidP="00DC18DE"/>
    <w:p w14:paraId="160A34F0" w14:textId="77777777" w:rsidR="00DC18DE" w:rsidRDefault="00DC18DE">
      <w:r>
        <w:t xml:space="preserve">DEVLET DESTEK BAŞVURULARI İÇİN </w:t>
      </w:r>
    </w:p>
    <w:p w14:paraId="209D95C9" w14:textId="77777777"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14:paraId="5887F524" w14:textId="77777777"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14:paraId="72D45DF6" w14:textId="77777777" w:rsidR="00DC18DE" w:rsidRDefault="00DC18DE" w:rsidP="00DC18DE">
      <w:r>
        <w:t xml:space="preserve">1. Dilekçe </w:t>
      </w:r>
    </w:p>
    <w:p w14:paraId="5825982F" w14:textId="77777777" w:rsidR="00DC18DE" w:rsidRDefault="00DC18DE" w:rsidP="00DC18DE">
      <w:r>
        <w:t xml:space="preserve">2. Ek-4 Taahhütname </w:t>
      </w:r>
    </w:p>
    <w:p w14:paraId="354C199E" w14:textId="77777777" w:rsidR="00DC18DE" w:rsidRDefault="00DC18DE" w:rsidP="00DC18DE">
      <w:r>
        <w:t xml:space="preserve">3. Ek-5 Beyanname </w:t>
      </w:r>
    </w:p>
    <w:p w14:paraId="437F945F" w14:textId="77777777" w:rsidR="00DC18DE" w:rsidRDefault="00DC18DE" w:rsidP="00DC18DE">
      <w:r>
        <w:t xml:space="preserve">4. İmza Sirküleri </w:t>
      </w:r>
    </w:p>
    <w:p w14:paraId="106BCF6A" w14:textId="77777777" w:rsidR="00DC18DE" w:rsidRDefault="00DC18DE" w:rsidP="00DC18DE">
      <w:r>
        <w:t xml:space="preserve">5. Kapasite Raporu </w:t>
      </w:r>
    </w:p>
    <w:p w14:paraId="1300D340" w14:textId="77777777" w:rsidR="00DC18DE" w:rsidRDefault="00DC18DE" w:rsidP="00DC18DE">
      <w:pPr>
        <w:ind w:firstLine="708"/>
      </w:pPr>
      <w:r>
        <w:t xml:space="preserve">– Kapasite Raporu yoksa; </w:t>
      </w:r>
    </w:p>
    <w:p w14:paraId="21B50B81" w14:textId="77777777"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14:paraId="398711C1" w14:textId="77777777" w:rsidR="00DC18DE" w:rsidRDefault="00DC18DE" w:rsidP="00DC18DE">
      <w:pPr>
        <w:ind w:firstLine="708"/>
      </w:pPr>
      <w:r>
        <w:t>a. Üretici Firma Kapasite Raporu</w:t>
      </w:r>
    </w:p>
    <w:p w14:paraId="0DC0F44E" w14:textId="77777777" w:rsidR="00DC18DE" w:rsidRDefault="00DC18DE" w:rsidP="00DC18DE">
      <w:pPr>
        <w:ind w:firstLine="708"/>
      </w:pPr>
      <w:r>
        <w:t>b. Üretici Firma İmza Sirküleri</w:t>
      </w:r>
    </w:p>
    <w:bookmarkStart w:id="0" w:name="_MON_1604399852"/>
    <w:bookmarkEnd w:id="0"/>
    <w:p w14:paraId="3E6909FC" w14:textId="77777777" w:rsidR="00DC18DE" w:rsidRDefault="008C2732" w:rsidP="00DC18DE">
      <w:pPr>
        <w:ind w:firstLine="708"/>
      </w:pPr>
      <w:r>
        <w:object w:dxaOrig="1386" w:dyaOrig="897" w14:anchorId="0B30AF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pt;height:45pt" o:ole="">
            <v:imagedata r:id="rId6" o:title=""/>
          </v:shape>
          <o:OLEObject Type="Embed" ProgID="Word.Document.12" ShapeID="_x0000_i1025" DrawAspect="Icon" ObjectID="_1667027559" r:id="rId7">
            <o:FieldCodes>\s</o:FieldCodes>
          </o:OLEObject>
        </w:object>
      </w:r>
      <w:bookmarkStart w:id="1" w:name="_MON_1604399845"/>
      <w:bookmarkEnd w:id="1"/>
      <w:r>
        <w:object w:dxaOrig="1386" w:dyaOrig="897" w14:anchorId="65BB5C5A">
          <v:shape id="_x0000_i1026" type="#_x0000_t75" style="width:69pt;height:45pt" o:ole="">
            <v:imagedata r:id="rId8" o:title=""/>
          </v:shape>
          <o:OLEObject Type="Embed" ProgID="Word.Document.8" ShapeID="_x0000_i1026" DrawAspect="Icon" ObjectID="_1667027560" r:id="rId9">
            <o:FieldCodes>\s</o:FieldCodes>
          </o:OLEObject>
        </w:object>
      </w:r>
      <w:bookmarkStart w:id="2" w:name="_MON_1604399766"/>
      <w:bookmarkEnd w:id="2"/>
      <w:r w:rsidR="000F43DF">
        <w:object w:dxaOrig="1537" w:dyaOrig="993" w14:anchorId="5FD2E0F4">
          <v:shape id="_x0000_i1027" type="#_x0000_t75" style="width:77pt;height:49.5pt" o:ole="">
            <v:imagedata r:id="rId10" o:title=""/>
          </v:shape>
          <o:OLEObject Type="Embed" ProgID="Word.Document.12" ShapeID="_x0000_i1027" DrawAspect="Icon" ObjectID="_1667027561" r:id="rId11">
            <o:FieldCodes>\s</o:FieldCodes>
          </o:OLEObject>
        </w:object>
      </w:r>
      <w:bookmarkStart w:id="3" w:name="_MON_1604399768"/>
      <w:bookmarkEnd w:id="3"/>
      <w:r w:rsidR="002442A1">
        <w:object w:dxaOrig="1386" w:dyaOrig="897" w14:anchorId="380CDEF0">
          <v:shape id="_x0000_i1028" type="#_x0000_t75" style="width:69pt;height:45pt" o:ole="">
            <v:imagedata r:id="rId12" o:title=""/>
          </v:shape>
          <o:OLEObject Type="Embed" ProgID="Word.Document.12" ShapeID="_x0000_i1028" DrawAspect="Icon" ObjectID="_1667027562" r:id="rId13">
            <o:FieldCodes>\s</o:FieldCodes>
          </o:OLEObject>
        </w:object>
      </w:r>
      <w:bookmarkStart w:id="4" w:name="_MON_1604399770"/>
      <w:bookmarkEnd w:id="4"/>
      <w:r w:rsidR="000F43DF">
        <w:object w:dxaOrig="1537" w:dyaOrig="993" w14:anchorId="60D15F0C">
          <v:shape id="_x0000_i1029" type="#_x0000_t75" style="width:77pt;height:49.5pt" o:ole="">
            <v:imagedata r:id="rId14" o:title=""/>
          </v:shape>
          <o:OLEObject Type="Embed" ProgID="Word.Document.12" ShapeID="_x0000_i1029" DrawAspect="Icon" ObjectID="_1667027563" r:id="rId15">
            <o:FieldCodes>\s</o:FieldCodes>
          </o:OLEObject>
        </w:object>
      </w:r>
    </w:p>
    <w:p w14:paraId="5EB0E47B" w14:textId="77777777" w:rsidR="00DC18DE" w:rsidRDefault="00DC18DE" w:rsidP="00DC18DE">
      <w:pPr>
        <w:ind w:firstLine="708"/>
      </w:pPr>
    </w:p>
    <w:p w14:paraId="433A3E04" w14:textId="77777777" w:rsidR="00DC18DE" w:rsidRDefault="00DC18DE" w:rsidP="00DC18D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14:paraId="2C69F88B" w14:textId="77777777" w:rsidR="00DC18DE" w:rsidRDefault="00DC18DE" w:rsidP="00DC18DE"/>
    <w:p w14:paraId="7870C535" w14:textId="77777777" w:rsidR="00DC18DE" w:rsidRDefault="00DC18DE" w:rsidP="00DC18DE"/>
    <w:p w14:paraId="194A84DB" w14:textId="77777777"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pdf formatında hazırlanmalıdır.</w:t>
      </w:r>
    </w:p>
    <w:p w14:paraId="5AD7901C" w14:textId="77777777"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14:paraId="1AC0781D" w14:textId="77777777"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14:paraId="64CCA043" w14:textId="77777777"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14:paraId="192D1F3B" w14:textId="77777777"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25 MB’a kadar tek e-posta ile konusu belirtilerek gönderilmelidir.</w:t>
      </w:r>
    </w:p>
    <w:p w14:paraId="7313DBB1" w14:textId="25AF1F7A"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25 MB’ı aşması durumunda konu kısmında aynı başvurunun kaça bölündüğü belirtilerek gönderilmeli. Örnek Konu: Yurtdışı Fuar: </w:t>
      </w:r>
      <w:r w:rsidR="008C2732">
        <w:rPr>
          <w:rFonts w:eastAsia="Times New Roman"/>
        </w:rPr>
        <w:t>Kyiv Fashion Show</w:t>
      </w:r>
      <w:r w:rsidR="007A552A">
        <w:rPr>
          <w:rFonts w:eastAsia="Times New Roman"/>
        </w:rPr>
        <w:t xml:space="preserve"> 20</w:t>
      </w:r>
      <w:r w:rsidR="008C2732">
        <w:rPr>
          <w:rFonts w:eastAsia="Times New Roman"/>
        </w:rPr>
        <w:t>2</w:t>
      </w:r>
      <w:r w:rsidR="000D5AA3">
        <w:rPr>
          <w:rFonts w:eastAsia="Times New Roman"/>
        </w:rPr>
        <w:t>1</w:t>
      </w:r>
      <w:r w:rsidR="007A552A">
        <w:rPr>
          <w:rFonts w:eastAsia="Times New Roman"/>
        </w:rPr>
        <w:t>-</w:t>
      </w:r>
      <w:r w:rsidR="000D5AA3">
        <w:rPr>
          <w:rFonts w:eastAsia="Times New Roman"/>
        </w:rPr>
        <w:t>1</w:t>
      </w:r>
    </w:p>
    <w:p w14:paraId="5BE01D85" w14:textId="77777777" w:rsidR="00DC18DE" w:rsidRDefault="00DC18DE" w:rsidP="00DC18DE"/>
    <w:p w14:paraId="3FD959D9" w14:textId="77777777" w:rsidR="00DC18DE" w:rsidRDefault="00DC18DE"/>
    <w:p w14:paraId="1058AE34" w14:textId="77777777" w:rsidR="00DC18DE" w:rsidRDefault="00DC18DE">
      <w:r>
        <w:t>E-İMZA VE VE KEP ZORUNLULUĞUNA KOLAY ÇÖZÜM!</w:t>
      </w:r>
    </w:p>
    <w:p w14:paraId="351FC899" w14:textId="77777777" w:rsidR="00DC18DE" w:rsidRDefault="00DC18DE">
      <w:r>
        <w:t>Üyelerimiz artık tek bir portaldan destek başvurularını e-imza atarak KEP üzerinden kolayca gönderebilecek! Detaylar için;</w:t>
      </w:r>
    </w:p>
    <w:p w14:paraId="1F5F68E8" w14:textId="77777777" w:rsidR="000B498F" w:rsidRDefault="000D5AA3">
      <w:pPr>
        <w:rPr>
          <w:rStyle w:val="Kpr"/>
        </w:rPr>
      </w:pPr>
      <w:hyperlink r:id="rId16" w:history="1">
        <w:r w:rsidR="00DC18DE" w:rsidRPr="00554B8E">
          <w:rPr>
            <w:rStyle w:val="Kpr"/>
          </w:rPr>
          <w:t>https://www.itkib.org.tr/files/downloads/pop.png</w:t>
        </w:r>
      </w:hyperlink>
    </w:p>
    <w:p w14:paraId="2A483F29" w14:textId="77777777" w:rsidR="000B498F" w:rsidRPr="000B498F" w:rsidRDefault="000B498F">
      <w:pPr>
        <w:rPr>
          <w:rStyle w:val="Kpr"/>
        </w:rPr>
      </w:pPr>
      <w:r>
        <w:rPr>
          <w:rStyle w:val="Kpr"/>
          <w:color w:val="auto"/>
          <w:u w:val="none"/>
        </w:rPr>
        <w:t>DEVLET DESTEĞİ BAŞVURUSU SÜRECİ HAKKINDA TÜM DETAYLAR !</w:t>
      </w:r>
    </w:p>
    <w:p w14:paraId="30ABC82F" w14:textId="77777777" w:rsidR="000B498F" w:rsidRDefault="000D5AA3" w:rsidP="000B498F">
      <w:hyperlink r:id="rId17" w:history="1">
        <w:r w:rsidR="000B498F">
          <w:rPr>
            <w:rStyle w:val="Kpr"/>
          </w:rPr>
          <w:t>https://www.itkib.org.tr/tr/bilgi-merkezi-dis-ticaret-devlet-yardimlari-devlet-yardimlari.html</w:t>
        </w:r>
      </w:hyperlink>
    </w:p>
    <w:p w14:paraId="492B8712" w14:textId="77777777" w:rsidR="000B498F" w:rsidRDefault="000B498F"/>
    <w:p w14:paraId="25E988C5" w14:textId="77777777" w:rsidR="00DC18DE" w:rsidRDefault="00DC18DE"/>
    <w:sectPr w:rsidR="00DC18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DIwNrEwt7QwtDBU0lEKTi0uzszPAykwqgUAyukf5SwAAAA="/>
  </w:docVars>
  <w:rsids>
    <w:rsidRoot w:val="00DC18DE"/>
    <w:rsid w:val="000B498F"/>
    <w:rsid w:val="000D5AA3"/>
    <w:rsid w:val="000F43DF"/>
    <w:rsid w:val="001B38AD"/>
    <w:rsid w:val="00215AA2"/>
    <w:rsid w:val="002442A1"/>
    <w:rsid w:val="0040536A"/>
    <w:rsid w:val="00582EA3"/>
    <w:rsid w:val="007A552A"/>
    <w:rsid w:val="008214BE"/>
    <w:rsid w:val="00881D66"/>
    <w:rsid w:val="008C2732"/>
    <w:rsid w:val="00B82343"/>
    <w:rsid w:val="00D81F36"/>
    <w:rsid w:val="00DC18DE"/>
    <w:rsid w:val="00DF52A7"/>
    <w:rsid w:val="00F41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185FCF5C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package" Target="embeddings/Microsoft_Word_Document2.docx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package" Target="embeddings/Microsoft_Word_Document.docx"/><Relationship Id="rId12" Type="http://schemas.openxmlformats.org/officeDocument/2006/relationships/image" Target="media/image4.emf"/><Relationship Id="rId17" Type="http://schemas.openxmlformats.org/officeDocument/2006/relationships/hyperlink" Target="https://www.itkib.org.tr/tr/bilgi-merkezi-dis-ticaret-devlet-yardimlari-devlet-yardimlari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tkib.org.tr/files/downloads/pop.png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package" Target="embeddings/Microsoft_Word_Document1.docx"/><Relationship Id="rId5" Type="http://schemas.openxmlformats.org/officeDocument/2006/relationships/hyperlink" Target="mailto:itkib@hs01.kep.tr" TargetMode="External"/><Relationship Id="rId15" Type="http://schemas.openxmlformats.org/officeDocument/2006/relationships/package" Target="embeddings/Microsoft_Word_Document3.docx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oleObject" Target="embeddings/Microsoft_Word_97_-_2003_Document.doc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437</Words>
  <Characters>2491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Onur Cabukel</cp:lastModifiedBy>
  <cp:revision>13</cp:revision>
  <dcterms:created xsi:type="dcterms:W3CDTF">2018-10-17T10:13:00Z</dcterms:created>
  <dcterms:modified xsi:type="dcterms:W3CDTF">2020-11-16T07:26:00Z</dcterms:modified>
</cp:coreProperties>
</file>